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overall - stat_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18 to 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45 to 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65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age - 75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edu - Less than high scho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edu - High scho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edu - Greater than 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Black/Not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Asian/Not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race - White/Not 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sex - 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sex - 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insurance - Any priv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insurance - Public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insurance - Uninsu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Low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4"/>
              <w:keepNext/>
            </w:pPr>
            <w:r>
              <w:rPr>
                <w:rFonts w:ascii="Calibri" w:hAnsi="Calibri"/>
                <w:sz w:val="20"/>
              </w:rPr>
              <w:t xml:space="default">poverty - Poor/Neg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 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dentist visi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or more A1C tests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 in the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0:19:27Z</dcterms:created>
  <dcterms:modified xsi:type="dcterms:W3CDTF">2022-12-14T20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